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print-3"/>
    <w:p>
      <w:pPr>
        <w:pStyle w:val="Heading1"/>
      </w:pPr>
      <w:r>
        <w:t xml:space="preserve">Title: Sprint 3</w:t>
      </w:r>
    </w:p>
    <w:p>
      <w:pPr>
        <w:pStyle w:val="FirstParagraph"/>
      </w:pPr>
      <w:r>
        <w:t xml:space="preserve">Start date : 11 Dec 2019 </w:t>
      </w:r>
    </w:p>
    <w:p>
      <w:pPr>
        <w:pStyle w:val="BodyText"/>
      </w:pPr>
      <w:r>
        <w:t xml:space="preserve">End date : 24 Dec 2019 </w:t>
      </w:r>
    </w:p>
    <w:p>
      <w:pPr>
        <w:pStyle w:val="BodyText"/>
      </w:pPr>
      <w:r>
        <w:t xml:space="preserve">Story points committed : 58</w:t>
      </w:r>
    </w:p>
    <w:p>
      <w:pPr>
        <w:pStyle w:val="BodyText"/>
      </w:pPr>
      <w:r>
        <w:t xml:space="preserve">Story points delivered : 15 </w:t>
      </w:r>
      <w:r>
        <w:t xml:space="preserve">(Doesn't include ready for staging merge items for field permissions)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TRO :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730"/>
        <w:gridCol w:w="1929"/>
        <w:gridCol w:w="1987"/>
        <w:gridCol w:w="2272"/>
      </w:tblGrid>
      <w:tr>
        <w:tc>
          <w:tcPr/>
          <w:p>
            <w:pPr>
              <w:pStyle w:val="Compact"/>
              <w:jc w:val="left"/>
            </w:pPr>
            <w:r>
              <w:t xml:space="preserve">What went wel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nt wrong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we are going to focu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ion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Less L2 tickets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oo many spill overs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ets come prepared for meeting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Ridwan and Sai for helping Nav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 2. Manasa has started deployment in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2. Fresh release is not upto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 Deployment was delayed because of commits despite freezing staging because of varied reas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 Manasa for helping setup the SDK for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3. Team lunch after a lot of plann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Include time spent for deployment activities and verification of random failures in the ticket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Naveen for taking the initiative to organise team lun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 4. Pull Requests are addressed quickl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8Z</dcterms:created>
  <dcterms:modified xsi:type="dcterms:W3CDTF">2024-02-16T23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